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La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97 Eisenhower Rd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laik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823931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